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7EF48" w14:textId="3971D3DD" w:rsidR="00795585" w:rsidRDefault="00505591" w:rsidP="00795585">
      <w:pPr>
        <w:rPr>
          <w:rFonts w:asciiTheme="majorHAnsi" w:hAnsiTheme="majorHAnsi" w:cstheme="majorHAnsi"/>
        </w:rPr>
      </w:pPr>
      <w:r>
        <w:rPr>
          <w:rFonts w:asciiTheme="majorHAnsi" w:hAnsiTheme="majorHAnsi" w:cstheme="majorHAnsi"/>
        </w:rPr>
        <w:t>COPY/PASTE the following into your Senator’s online portal:</w:t>
      </w:r>
    </w:p>
    <w:p w14:paraId="5ED9A591" w14:textId="77777777" w:rsidR="00505591" w:rsidRDefault="00505591" w:rsidP="00795585">
      <w:pPr>
        <w:rPr>
          <w:rFonts w:asciiTheme="majorHAnsi" w:hAnsiTheme="majorHAnsi" w:cstheme="majorHAnsi"/>
        </w:rPr>
      </w:pPr>
    </w:p>
    <w:p w14:paraId="65837139" w14:textId="2704AD66" w:rsidR="00795585" w:rsidRPr="00464864" w:rsidRDefault="00795585" w:rsidP="00795585">
      <w:pPr>
        <w:widowControl w:val="0"/>
        <w:autoSpaceDE w:val="0"/>
        <w:autoSpaceDN w:val="0"/>
        <w:adjustRightInd w:val="0"/>
        <w:rPr>
          <w:lang w:eastAsia="ja-JP"/>
        </w:rPr>
      </w:pPr>
      <w:r w:rsidRPr="00464864">
        <w:rPr>
          <w:lang w:eastAsia="ja-JP"/>
        </w:rPr>
        <w:t xml:space="preserve">Dear </w:t>
      </w:r>
      <w:r w:rsidR="00907B72">
        <w:rPr>
          <w:lang w:eastAsia="ja-JP"/>
        </w:rPr>
        <w:t>Senator</w:t>
      </w:r>
      <w:r>
        <w:rPr>
          <w:lang w:eastAsia="ja-JP"/>
        </w:rPr>
        <w:t>______</w:t>
      </w:r>
      <w:r w:rsidRPr="00464864">
        <w:rPr>
          <w:lang w:eastAsia="ja-JP"/>
        </w:rPr>
        <w:t>:</w:t>
      </w:r>
      <w:r w:rsidRPr="00464864">
        <w:rPr>
          <w:lang w:eastAsia="ja-JP"/>
        </w:rPr>
        <w:tab/>
      </w:r>
    </w:p>
    <w:p w14:paraId="7E9B9043" w14:textId="77777777" w:rsidR="00795585" w:rsidRPr="000C60B4" w:rsidRDefault="00795585" w:rsidP="00795585">
      <w:pPr>
        <w:widowControl w:val="0"/>
        <w:autoSpaceDE w:val="0"/>
        <w:autoSpaceDN w:val="0"/>
        <w:adjustRightInd w:val="0"/>
        <w:rPr>
          <w:lang w:eastAsia="ja-JP"/>
        </w:rPr>
      </w:pPr>
      <w:r w:rsidRPr="00464864">
        <w:rPr>
          <w:lang w:eastAsia="ja-JP"/>
        </w:rPr>
        <w:t> </w:t>
      </w:r>
    </w:p>
    <w:p w14:paraId="30FA6482" w14:textId="77777777" w:rsidR="00795585" w:rsidRPr="0051394D" w:rsidRDefault="00795585" w:rsidP="00795585">
      <w:pPr>
        <w:rPr>
          <w:color w:val="000000" w:themeColor="text1"/>
        </w:rPr>
      </w:pPr>
      <w:r>
        <w:t xml:space="preserve">I am reaching out on behalf of the International Rett Syndrome Foundation (Rettsyndrome.org).  </w:t>
      </w:r>
      <w:r w:rsidRPr="0051394D">
        <w:rPr>
          <w:color w:val="000000" w:themeColor="text1"/>
        </w:rPr>
        <w:t xml:space="preserve">Rett syndrome </w:t>
      </w:r>
      <w:r>
        <w:rPr>
          <w:color w:val="000000" w:themeColor="text1"/>
        </w:rPr>
        <w:t xml:space="preserve">(RTT) </w:t>
      </w:r>
      <w:r w:rsidRPr="0051394D">
        <w:rPr>
          <w:color w:val="000000" w:themeColor="text1"/>
        </w:rPr>
        <w:t>is the most severe neurologic disorder to affect females in childhood</w:t>
      </w:r>
      <w:r>
        <w:rPr>
          <w:color w:val="000000" w:themeColor="text1"/>
        </w:rPr>
        <w:t>,</w:t>
      </w:r>
      <w:r w:rsidRPr="0051394D">
        <w:rPr>
          <w:color w:val="000000" w:themeColor="text1"/>
        </w:rPr>
        <w:t xml:space="preserve"> </w:t>
      </w:r>
      <w:r>
        <w:rPr>
          <w:color w:val="000000" w:themeColor="text1"/>
        </w:rPr>
        <w:t>o</w:t>
      </w:r>
      <w:r w:rsidRPr="0051394D">
        <w:rPr>
          <w:color w:val="000000" w:themeColor="text1"/>
        </w:rPr>
        <w:t>ccurring in approximately 1 in 10,000 female births</w:t>
      </w:r>
      <w:r>
        <w:rPr>
          <w:color w:val="000000" w:themeColor="text1"/>
        </w:rPr>
        <w:t>,</w:t>
      </w:r>
      <w:r w:rsidRPr="0051394D">
        <w:rPr>
          <w:color w:val="000000" w:themeColor="text1"/>
        </w:rPr>
        <w:t xml:space="preserve"> and more rarely in males</w:t>
      </w:r>
      <w:r>
        <w:rPr>
          <w:color w:val="000000" w:themeColor="text1"/>
        </w:rPr>
        <w:t xml:space="preserve">. </w:t>
      </w:r>
      <w:r w:rsidRPr="0051394D">
        <w:rPr>
          <w:color w:val="000000" w:themeColor="text1"/>
        </w:rPr>
        <w:t xml:space="preserve">RTT is characterized by a loss of acquired fine and gross motor skills and the development of neurological, cognitive and autonomic dysfunction. Most children </w:t>
      </w:r>
      <w:r>
        <w:rPr>
          <w:color w:val="000000" w:themeColor="text1"/>
        </w:rPr>
        <w:t xml:space="preserve">with RTT </w:t>
      </w:r>
      <w:r w:rsidRPr="0051394D">
        <w:rPr>
          <w:color w:val="000000" w:themeColor="text1"/>
        </w:rPr>
        <w:t>experience cardiac, respiratory, digestive and muscular abnormalities</w:t>
      </w:r>
      <w:r>
        <w:rPr>
          <w:color w:val="000000" w:themeColor="text1"/>
        </w:rPr>
        <w:t>, and</w:t>
      </w:r>
      <w:r w:rsidRPr="0051394D">
        <w:rPr>
          <w:color w:val="000000" w:themeColor="text1"/>
        </w:rPr>
        <w:t xml:space="preserve"> are often unable to walk or talk</w:t>
      </w:r>
      <w:r>
        <w:rPr>
          <w:color w:val="000000" w:themeColor="text1"/>
        </w:rPr>
        <w:t>.  Further,</w:t>
      </w:r>
      <w:r w:rsidRPr="0051394D">
        <w:rPr>
          <w:color w:val="000000" w:themeColor="text1"/>
        </w:rPr>
        <w:t xml:space="preserve"> many </w:t>
      </w:r>
      <w:r>
        <w:rPr>
          <w:color w:val="000000" w:themeColor="text1"/>
        </w:rPr>
        <w:t xml:space="preserve">children with RTT </w:t>
      </w:r>
      <w:r w:rsidRPr="0051394D">
        <w:rPr>
          <w:color w:val="000000" w:themeColor="text1"/>
        </w:rPr>
        <w:t>develop scoliosis and seizures</w:t>
      </w:r>
      <w:r>
        <w:rPr>
          <w:color w:val="000000" w:themeColor="text1"/>
        </w:rPr>
        <w:t xml:space="preserve"> and</w:t>
      </w:r>
      <w:r w:rsidRPr="0051394D">
        <w:rPr>
          <w:color w:val="000000" w:themeColor="text1"/>
        </w:rPr>
        <w:t xml:space="preserve"> require lifelong care</w:t>
      </w:r>
      <w:r>
        <w:rPr>
          <w:color w:val="000000" w:themeColor="text1"/>
        </w:rPr>
        <w:t>, even as they</w:t>
      </w:r>
      <w:r w:rsidRPr="0051394D">
        <w:rPr>
          <w:color w:val="000000" w:themeColor="text1"/>
        </w:rPr>
        <w:t xml:space="preserve"> live well into adulthood. </w:t>
      </w:r>
    </w:p>
    <w:p w14:paraId="10EEA6F9" w14:textId="77777777" w:rsidR="00795585" w:rsidRDefault="00795585" w:rsidP="00795585"/>
    <w:p w14:paraId="2E884678" w14:textId="739FCADF" w:rsidR="00795585" w:rsidRDefault="00795585" w:rsidP="00795585">
      <w:pPr>
        <w:rPr>
          <w:color w:val="000000" w:themeColor="text1"/>
        </w:rPr>
      </w:pPr>
      <w:r w:rsidRPr="00696419">
        <w:rPr>
          <w:color w:val="000000" w:themeColor="text1"/>
          <w:highlight w:val="yellow"/>
        </w:rPr>
        <w:t xml:space="preserve">[ADD </w:t>
      </w:r>
      <w:r w:rsidR="00505591" w:rsidRPr="00696419">
        <w:rPr>
          <w:color w:val="000000" w:themeColor="text1"/>
          <w:highlight w:val="yellow"/>
        </w:rPr>
        <w:t>3-4 SENTENCES</w:t>
      </w:r>
      <w:r w:rsidRPr="00696419">
        <w:rPr>
          <w:color w:val="000000" w:themeColor="text1"/>
          <w:highlight w:val="yellow"/>
        </w:rPr>
        <w:t xml:space="preserve"> ABOUT YOUR FAMILY’S EXPERIENCE WITH </w:t>
      </w:r>
      <w:r w:rsidR="00696419">
        <w:rPr>
          <w:color w:val="000000" w:themeColor="text1"/>
          <w:highlight w:val="yellow"/>
        </w:rPr>
        <w:t>RETT</w:t>
      </w:r>
      <w:r w:rsidRPr="00696419">
        <w:rPr>
          <w:color w:val="000000" w:themeColor="text1"/>
          <w:highlight w:val="yellow"/>
        </w:rPr>
        <w:t>.]</w:t>
      </w:r>
    </w:p>
    <w:p w14:paraId="3D044349" w14:textId="77777777" w:rsidR="00795585" w:rsidRDefault="00795585" w:rsidP="00795585"/>
    <w:p w14:paraId="67960B41" w14:textId="3C7BC3F5" w:rsidR="00795585" w:rsidRDefault="00795585" w:rsidP="00795585">
      <w:pPr>
        <w:rPr>
          <w:color w:val="000000" w:themeColor="text1"/>
        </w:rPr>
      </w:pPr>
      <w:r w:rsidRPr="0051394D">
        <w:rPr>
          <w:color w:val="000000" w:themeColor="text1"/>
        </w:rPr>
        <w:t>With no approved treatments, care providers can only rely on physical and occupational therapy, speech therapy, and seizure medications to manage the symptoms of disorder.</w:t>
      </w:r>
      <w:r>
        <w:rPr>
          <w:color w:val="000000" w:themeColor="text1"/>
        </w:rPr>
        <w:t xml:space="preserve"> </w:t>
      </w:r>
      <w:r w:rsidRPr="000C60B4">
        <w:rPr>
          <w:color w:val="000000" w:themeColor="text1"/>
        </w:rPr>
        <w:t xml:space="preserve">As a rare disease, there are still no approved treatments available for those with </w:t>
      </w:r>
      <w:r>
        <w:rPr>
          <w:color w:val="000000" w:themeColor="text1"/>
        </w:rPr>
        <w:t>RTT</w:t>
      </w:r>
      <w:r w:rsidRPr="000C60B4">
        <w:rPr>
          <w:color w:val="000000" w:themeColor="text1"/>
        </w:rPr>
        <w:t xml:space="preserve">, and there is no cure. </w:t>
      </w:r>
    </w:p>
    <w:p w14:paraId="023A9E40" w14:textId="77777777" w:rsidR="00795585" w:rsidRDefault="00795585" w:rsidP="00795585">
      <w:pPr>
        <w:rPr>
          <w:color w:val="000000" w:themeColor="text1"/>
        </w:rPr>
      </w:pPr>
    </w:p>
    <w:p w14:paraId="280F5696" w14:textId="5C950E7E" w:rsidR="00795585" w:rsidRDefault="006678C2" w:rsidP="00795585">
      <w:r w:rsidRPr="006678C2">
        <w:t xml:space="preserve">I respectfully request you </w:t>
      </w:r>
      <w:r>
        <w:t xml:space="preserve">to </w:t>
      </w:r>
      <w:r w:rsidRPr="006678C2">
        <w:t>urge Chairman Tester (D-MT) and Ranking Senator Shelby (R-AL) of the Senate Defense Appropriations Subcommittee to include Rett syndrome as a research topic eligible for funding through the Peer Reviewed Medical Research Program (PRMRP) in the Fiscal Year 2022 Defense Appropriations bill. This listing will allow researchers to access funds to develop new treatments toward a cure for RTT.</w:t>
      </w:r>
    </w:p>
    <w:p w14:paraId="6189814B" w14:textId="77777777" w:rsidR="006678C2" w:rsidRDefault="006678C2" w:rsidP="00795585"/>
    <w:p w14:paraId="38F9AAFD" w14:textId="7F059F66" w:rsidR="00795585" w:rsidRDefault="00795585">
      <w:r>
        <w:t>Sincerely,</w:t>
      </w:r>
    </w:p>
    <w:p w14:paraId="6879DAEA" w14:textId="15C1030B" w:rsidR="00795585" w:rsidRDefault="00795585">
      <w:r>
        <w:t>(</w:t>
      </w:r>
      <w:r w:rsidR="00E42F45">
        <w:t xml:space="preserve">Name and </w:t>
      </w:r>
      <w:r>
        <w:t>home address</w:t>
      </w:r>
      <w:r w:rsidR="00E42F45">
        <w:t>)</w:t>
      </w:r>
    </w:p>
    <w:sectPr w:rsidR="00795585" w:rsidSect="00580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bAwNDY1NzAytTBV0lEKTi0uzszPAykwrgUAGKnZYywAAAA="/>
  </w:docVars>
  <w:rsids>
    <w:rsidRoot w:val="00795585"/>
    <w:rsid w:val="00332CF9"/>
    <w:rsid w:val="00374606"/>
    <w:rsid w:val="00505591"/>
    <w:rsid w:val="006678C2"/>
    <w:rsid w:val="00696419"/>
    <w:rsid w:val="00795585"/>
    <w:rsid w:val="00907B72"/>
    <w:rsid w:val="009C56E9"/>
    <w:rsid w:val="00BC4114"/>
    <w:rsid w:val="00E42F45"/>
    <w:rsid w:val="00ED0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3D264"/>
  <w15:chartTrackingRefBased/>
  <w15:docId w15:val="{FB584871-E9B1-9646-A99F-CB7FB4D1F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5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657041">
      <w:bodyDiv w:val="1"/>
      <w:marLeft w:val="0"/>
      <w:marRight w:val="0"/>
      <w:marTop w:val="0"/>
      <w:marBottom w:val="0"/>
      <w:divBdr>
        <w:top w:val="none" w:sz="0" w:space="0" w:color="auto"/>
        <w:left w:val="none" w:sz="0" w:space="0" w:color="auto"/>
        <w:bottom w:val="none" w:sz="0" w:space="0" w:color="auto"/>
        <w:right w:val="none" w:sz="0" w:space="0" w:color="auto"/>
      </w:divBdr>
    </w:div>
    <w:div w:id="54194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Reed</dc:creator>
  <cp:keywords/>
  <dc:description/>
  <cp:lastModifiedBy>Timothy Frank</cp:lastModifiedBy>
  <cp:revision>2</cp:revision>
  <dcterms:created xsi:type="dcterms:W3CDTF">2021-03-26T17:06:00Z</dcterms:created>
  <dcterms:modified xsi:type="dcterms:W3CDTF">2021-03-26T17:06:00Z</dcterms:modified>
</cp:coreProperties>
</file>